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72b1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8bb14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af36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